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9.png" ContentType="image/png"/>
  <Override PartName="/word/media/image14.png" ContentType="image/png"/>
  <Override PartName="/word/media/image5.png" ContentType="image/png"/>
  <Override PartName="/word/media/image15.png" ContentType="image/png"/>
  <Override PartName="/word/media/image6.png" ContentType="image/png"/>
  <Override PartName="/word/media/image10.png" ContentType="image/png"/>
  <Override PartName="/word/media/image1.png" ContentType="image/png"/>
  <Override PartName="/word/media/image16.png" ContentType="image/png"/>
  <Override PartName="/word/media/image7.png" ContentType="image/png"/>
  <Override PartName="/word/media/image11.png" ContentType="image/png"/>
  <Override PartName="/word/media/image2.png" ContentType="image/png"/>
  <Override PartName="/word/media/image17.png" ContentType="image/png"/>
  <Override PartName="/word/media/image8.png" ContentType="image/png"/>
  <Override PartName="/word/media/image12.png" ContentType="image/png"/>
  <Override PartName="/word/media/image3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ёт по лабораторной работе №5</w:t>
      </w:r>
    </w:p>
    <w:p>
      <w:pPr>
        <w:pStyle w:val="Subtitle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Попов Даниил Георгие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/>
        <w:t>1)Цель работы</w:t>
      </w:r>
    </w:p>
    <w:p>
      <w:pPr>
        <w:pStyle w:val="FirstParagraph"/>
        <w:rPr/>
      </w:pPr>
      <w:bookmarkStart w:id="1" w:name="цель-работы"/>
      <w:r>
        <w:rPr/>
        <w:t>Освоить инструкции языка ассемблера mov.Приобрести знания использования Midnight Commander.</w:t>
      </w:r>
      <w:bookmarkEnd w:id="1"/>
    </w:p>
    <w:p>
      <w:pPr>
        <w:pStyle w:val="Heading1"/>
        <w:rPr/>
      </w:pPr>
      <w:bookmarkStart w:id="2" w:name="задание"/>
      <w:r>
        <w:rPr/>
        <w:t>2)Задание</w:t>
      </w:r>
    </w:p>
    <w:p>
      <w:pPr>
        <w:pStyle w:val="FirstParagraph"/>
        <w:rPr/>
      </w:pPr>
      <w:bookmarkStart w:id="3" w:name="задание"/>
      <w:r>
        <w:rPr/>
        <w:t>Написать 2 программы по примеру и впоследствии изменить их по условию.</w:t>
      </w:r>
      <w:bookmarkEnd w:id="3"/>
    </w:p>
    <w:p>
      <w:pPr>
        <w:pStyle w:val="Heading1"/>
        <w:rPr/>
      </w:pPr>
      <w:bookmarkStart w:id="4" w:name="выполнение-лабораторной-работы"/>
      <w:r>
        <w:rPr/>
        <w:t>3)Выполнение лабораторной работы</w:t>
      </w:r>
    </w:p>
    <w:p>
      <w:pPr>
        <w:pStyle w:val="Heading2"/>
        <w:rPr/>
      </w:pPr>
      <w:bookmarkStart w:id="5" w:name="заходим-в-midnight-commander"/>
      <w:r>
        <w:rPr/>
        <w:t>3.1)Заходим в Midnight Commander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697605"/>
            <wp:effectExtent l="0" t="0" r="0" b="0"/>
            <wp:docPr id="1" name="Picture" descr="Используем команду m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Используем команду mc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6" w:name="заходим-в-midnight-commander"/>
      <w:r>
        <w:rPr/>
        <w:t>Используем команду mc</w:t>
      </w:r>
      <w:bookmarkEnd w:id="6"/>
    </w:p>
    <w:p>
      <w:pPr>
        <w:pStyle w:val="Heading2"/>
        <w:rPr/>
      </w:pPr>
      <w:bookmarkStart w:id="7" w:name="X125d90d49351934ed6e2c37741b439a79c260d8"/>
      <w:r>
        <w:rPr/>
        <w:t>3.2)Переходим в каталог созданный при выполнении лабораторной работы №4 и создаем там каталог lab05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697605"/>
            <wp:effectExtent l="0" t="0" r="0" b="0"/>
            <wp:docPr id="2" name="Изображение2" descr="Используем клавишу f7 для создания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Используем клавишу f7 для создания каталог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8" w:name="X125d90d49351934ed6e2c37741b439a79c260d8"/>
      <w:r>
        <w:rPr/>
        <w:t>Используем клавишу f7 для создания каталога</w:t>
      </w:r>
      <w:bookmarkEnd w:id="8"/>
    </w:p>
    <w:p>
      <w:pPr>
        <w:pStyle w:val="Heading2"/>
        <w:rPr/>
      </w:pPr>
      <w:bookmarkStart w:id="9" w:name="Xb9f0882202ef0935780e1c148a59a827f19afb6"/>
      <w:r>
        <w:rPr/>
        <w:t>3.3)Создаем файл lab05-1.asm с помощью команды touch в командной строке в midnight commander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697605"/>
            <wp:effectExtent l="0" t="0" r="0" b="0"/>
            <wp:docPr id="3" name="Изображение3" descr="Создаем lab05-1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Создаем lab05-1.asm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0" w:name="Xb9f0882202ef0935780e1c148a59a827f19afb6"/>
      <w:r>
        <w:rPr/>
        <w:t>Создаем lab05-1.asm</w:t>
      </w:r>
      <w:bookmarkEnd w:id="10"/>
    </w:p>
    <w:p>
      <w:pPr>
        <w:pStyle w:val="Heading2"/>
        <w:rPr/>
      </w:pPr>
      <w:bookmarkStart w:id="11" w:name="редактируем-файл"/>
      <w:r>
        <w:rPr/>
        <w:t>3.4)Редактируем файл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697605"/>
            <wp:effectExtent l="0" t="0" r="0" b="0"/>
            <wp:docPr id="4" name="Изображение4" descr="Редактируе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едактируем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2" w:name="редактируем-файл"/>
      <w:r>
        <w:rPr/>
        <w:t>Редактируем</w:t>
      </w:r>
      <w:bookmarkEnd w:id="12"/>
    </w:p>
    <w:p>
      <w:pPr>
        <w:pStyle w:val="Heading2"/>
        <w:rPr/>
      </w:pPr>
      <w:bookmarkStart w:id="13" w:name="X04e072cf93ca1ccd01bd27fe3898793f952445f"/>
      <w:r>
        <w:rPr/>
        <w:t>3.5)Транслируем текст и запускаем исполняемый файл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123315"/>
            <wp:effectExtent l="0" t="0" r="0" b="0"/>
            <wp:docPr id="5" name="Изображение5" descr="Проверяем как работает программ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Проверяем как работает программ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4" w:name="X04e072cf93ca1ccd01bd27fe3898793f952445f"/>
      <w:r>
        <w:rPr/>
        <w:t>Проверяем как работает программа</w:t>
      </w:r>
      <w:bookmarkEnd w:id="14"/>
    </w:p>
    <w:p>
      <w:pPr>
        <w:pStyle w:val="Heading2"/>
        <w:rPr/>
      </w:pPr>
      <w:bookmarkStart w:id="15" w:name="X628ac01a432800241d08f89016c0ed96a586274"/>
      <w:r>
        <w:rPr/>
        <w:t>3.6) Скачиваем файл и перемещаем его в нужный каталог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781175"/>
            <wp:effectExtent l="0" t="0" r="0" b="0"/>
            <wp:docPr id="6" name="Изображение6" descr="Скачиваем файл и перемещае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Скачиваем файл и перемещаем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6" w:name="X628ac01a432800241d08f89016c0ed96a586274"/>
      <w:r>
        <w:rPr/>
        <w:t>Скачиваем файл и перемещаем</w:t>
      </w:r>
      <w:bookmarkEnd w:id="16"/>
    </w:p>
    <w:p>
      <w:pPr>
        <w:pStyle w:val="Heading2"/>
        <w:rPr/>
      </w:pPr>
      <w:bookmarkStart w:id="17" w:name="копируем-с-помощью-f5"/>
      <w:r>
        <w:rPr/>
        <w:t>3.7)Копируем с помощью f5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707130"/>
            <wp:effectExtent l="0" t="0" r="0" b="0"/>
            <wp:docPr id="7" name="Изображение7" descr="Копируе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Копируем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8" w:name="копируем-с-помощью-f5"/>
      <w:r>
        <w:rPr/>
        <w:t>Копируем</w:t>
      </w:r>
      <w:bookmarkEnd w:id="18"/>
    </w:p>
    <w:p>
      <w:pPr>
        <w:pStyle w:val="Heading2"/>
        <w:rPr/>
      </w:pPr>
      <w:bookmarkStart w:id="19" w:name="создаем-копию-с-помощью-f6"/>
      <w:r>
        <w:rPr/>
        <w:t>3.8)Создаем копию с помощью f6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707130"/>
            <wp:effectExtent l="0" t="0" r="0" b="0"/>
            <wp:docPr id="8" name="Изображение8" descr="Скачиваем файл и перемещае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Скачиваем файл и перемещаем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0" w:name="создаем-копию-с-помощью-f6"/>
      <w:r>
        <w:rPr/>
        <w:t>Скачиваем файл и перемещаем</w:t>
      </w:r>
      <w:bookmarkEnd w:id="20"/>
    </w:p>
    <w:p>
      <w:pPr>
        <w:pStyle w:val="Heading2"/>
        <w:rPr/>
      </w:pPr>
      <w:bookmarkStart w:id="21" w:name="редактируем-файл-lab05-2.asm"/>
      <w:r>
        <w:rPr/>
        <w:t>3.9)Редактируем файл lab05-2.asm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707130"/>
            <wp:effectExtent l="0" t="0" r="0" b="0"/>
            <wp:docPr id="9" name="Изображение9" descr="Редактируе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Редактируем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2" w:name="редактируем-файл-lab05-2.asm"/>
      <w:r>
        <w:rPr/>
        <w:t>Редактируем</w:t>
      </w:r>
      <w:bookmarkEnd w:id="22"/>
    </w:p>
    <w:p>
      <w:pPr>
        <w:pStyle w:val="Heading2"/>
        <w:rPr/>
      </w:pPr>
      <w:bookmarkStart w:id="23" w:name="X4afb7f38eeac8ad9a44e55d6dcb9f10e51857f2"/>
      <w:r>
        <w:rPr/>
        <w:t>3.10)Транслируем и запускаем исполняемый файл для проверки того как работает код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871855"/>
            <wp:effectExtent l="0" t="0" r="0" b="0"/>
            <wp:docPr id="10" name="Изображение10" descr="Запускае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Запускаем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4" w:name="X4afb7f38eeac8ad9a44e55d6dcb9f10e51857f2"/>
      <w:r>
        <w:rPr/>
        <w:t>Запускаем</w:t>
      </w:r>
      <w:bookmarkEnd w:id="24"/>
    </w:p>
    <w:p>
      <w:pPr>
        <w:pStyle w:val="Heading2"/>
        <w:rPr/>
      </w:pPr>
      <w:bookmarkStart w:id="25" w:name="X6e8356540f795f46bc195afdd6c5bede9a4eaf3"/>
      <w:r>
        <w:rPr/>
        <w:t>3.11)Снов открываем файл и редактируем, после проверяем как он работает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871855"/>
            <wp:effectExtent l="0" t="0" r="0" b="0"/>
            <wp:docPr id="11" name="Изображение11" descr="Запускае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Запускаем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пускаем</w:t>
      </w:r>
    </w:p>
    <w:p>
      <w:pPr>
        <w:pStyle w:val="SourceCode"/>
        <w:rPr/>
      </w:pPr>
      <w:bookmarkStart w:id="26" w:name="выполнение-лабораторной-работы"/>
      <w:bookmarkStart w:id="27" w:name="X6e8356540f795f46bc195afdd6c5bede9a4eaf3"/>
      <w:r>
        <w:rPr>
          <w:rStyle w:val="VerbatimChar"/>
        </w:rPr>
        <w:t>Заметим, что если мы меняем sprintLF на sprint, то текст не переносится на новую строку</w:t>
      </w:r>
      <w:bookmarkEnd w:id="26"/>
      <w:bookmarkEnd w:id="27"/>
    </w:p>
    <w:p>
      <w:pPr>
        <w:pStyle w:val="Heading1"/>
        <w:rPr/>
      </w:pPr>
      <w:bookmarkStart w:id="28" w:name="задания-для-самостоятельной-работы"/>
      <w:r>
        <w:rPr/>
        <w:t>4)Задания для самостоятельной работы</w:t>
      </w:r>
    </w:p>
    <w:p>
      <w:pPr>
        <w:pStyle w:val="Heading2"/>
        <w:rPr/>
      </w:pPr>
      <w:bookmarkStart w:id="29" w:name="X83f795cadb2c7761084cba138ca12e7c60a282a"/>
      <w:r>
        <w:rPr/>
        <w:t>4.1)Создаем копию файла lab05-1.asm и называем lab5-1cop.asm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754755"/>
            <wp:effectExtent l="0" t="0" r="0" b="0"/>
            <wp:docPr id="12" name="Изображение12" descr="Копируе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Копируем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0" w:name="X83f795cadb2c7761084cba138ca12e7c60a282a"/>
      <w:r>
        <w:rPr/>
        <w:t>Копируем</w:t>
      </w:r>
      <w:bookmarkEnd w:id="30"/>
    </w:p>
    <w:p>
      <w:pPr>
        <w:pStyle w:val="Heading2"/>
        <w:rPr/>
      </w:pPr>
      <w:bookmarkStart w:id="31" w:name="X099a32cdb50bd6e908f8058e65a5fdec9c31cd2"/>
      <w:r>
        <w:rPr/>
        <w:t>4.2)Редактируем файл так, чтобы текст с клавиатуры выводился в консоль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325620"/>
            <wp:effectExtent l="0" t="0" r="0" b="0"/>
            <wp:docPr id="13" name="Изображение13" descr="Редактируе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Редактируем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уем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144905"/>
            <wp:effectExtent l="0" t="0" r="0" b="0"/>
            <wp:docPr id="14" name="Изображение14" descr="Проверяе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Проверяем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2" w:name="X099a32cdb50bd6e908f8058e65a5fdec9c31cd2"/>
      <w:r>
        <w:rPr/>
        <w:t>Проверяем</w:t>
      </w:r>
      <w:bookmarkEnd w:id="32"/>
    </w:p>
    <w:p>
      <w:pPr>
        <w:pStyle w:val="Heading2"/>
        <w:rPr/>
      </w:pPr>
      <w:bookmarkStart w:id="33" w:name="создаем-копию-редактируем-проверяем"/>
      <w:r>
        <w:rPr/>
        <w:t>4.3)Создаем копию, редактируем, проверяем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608455"/>
            <wp:effectExtent l="0" t="0" r="0" b="0"/>
            <wp:docPr id="15" name="Изображение15" descr="Проверяе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Проверяем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роверяем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721610"/>
            <wp:effectExtent l="0" t="0" r="0" b="0"/>
            <wp:docPr id="16" name="Изображение16" descr="Проверяе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Проверяем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роверяем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174750"/>
            <wp:effectExtent l="0" t="0" r="0" b="0"/>
            <wp:docPr id="17" name="Изображение17" descr="Проверяе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Проверяем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4" w:name="задания-для-самостоятельной-работы"/>
      <w:bookmarkStart w:id="35" w:name="создаем-копию-редактируем-проверяем"/>
      <w:r>
        <w:rPr/>
        <w:t>Проверяем</w:t>
      </w:r>
      <w:bookmarkEnd w:id="34"/>
      <w:bookmarkEnd w:id="35"/>
    </w:p>
    <w:p>
      <w:pPr>
        <w:pStyle w:val="Heading1"/>
        <w:rPr/>
      </w:pPr>
      <w:bookmarkStart w:id="36" w:name="выводы"/>
      <w:r>
        <w:rPr/>
        <w:t>5)Выводы</w:t>
      </w:r>
    </w:p>
    <w:p>
      <w:pPr>
        <w:pStyle w:val="FirstParagraph"/>
        <w:spacing w:before="180" w:after="180"/>
        <w:rPr/>
      </w:pPr>
      <w:bookmarkStart w:id="37" w:name="выводы"/>
      <w:r>
        <w:rPr/>
        <w:t>Мы приобрели навыки работы с Midnight Commander и освоили инструкцию mov.</w:t>
      </w:r>
      <w:bookmarkEnd w:id="3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fontTable" Target="fontTable.xml"/><Relationship Id="rId20" Type="http://schemas.openxmlformats.org/officeDocument/2006/relationships/settings" Target="settings.xml"/><Relationship Id="rId2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24.2.2.1$Linux_X86_64 LibreOffice_project/420$Build-1</Application>
  <AppVersion>15.0000</AppVersion>
  <Pages>11</Pages>
  <Words>205</Words>
  <Characters>1383</Characters>
  <CharactersWithSpaces>1544</CharactersWithSpaces>
  <Paragraphs>6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07T18:45:16Z</dcterms:created>
  <dc:creator>Попов Даниил Георгиевич</dc:creator>
  <dc:description/>
  <dc:language>ru-RU</dc:language>
  <cp:lastModifiedBy/>
  <dcterms:modified xsi:type="dcterms:W3CDTF">2024-11-07T21:46:21Z</dcterms:modified>
  <cp:revision>1</cp:revision>
  <dc:subject/>
  <dc:title>Отчёт по лабораторной работе №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Free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FreeSerif</vt:lpwstr>
  </property>
  <property fmtid="{D5CDD505-2E9C-101B-9397-08002B2CF9AE}" pid="24" name="mathfontoptions">
    <vt:lpwstr/>
  </property>
  <property fmtid="{D5CDD505-2E9C-101B-9397-08002B2CF9AE}" pid="25" name="monofont">
    <vt:lpwstr>FreeSerif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Free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FreeSerif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